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6E157" w14:textId="77777777" w:rsidR="00A8301D" w:rsidRPr="00A8301D" w:rsidRDefault="00A8301D" w:rsidP="00A8301D">
      <w:pPr>
        <w:jc w:val="center"/>
        <w:rPr>
          <w:b/>
          <w:bCs/>
          <w:sz w:val="28"/>
          <w:u w:val="single"/>
        </w:rPr>
      </w:pPr>
      <w:r w:rsidRPr="00FF4A32">
        <w:rPr>
          <w:b/>
          <w:sz w:val="28"/>
          <w:u w:val="single"/>
        </w:rPr>
        <w:t>A0</w:t>
      </w:r>
      <w:r w:rsidR="00354B23">
        <w:rPr>
          <w:b/>
          <w:sz w:val="28"/>
          <w:u w:val="single"/>
        </w:rPr>
        <w:t>3</w:t>
      </w:r>
      <w:r w:rsidR="00ED42A1">
        <w:rPr>
          <w:b/>
          <w:sz w:val="28"/>
          <w:u w:val="single"/>
        </w:rPr>
        <w:t xml:space="preserve"> </w:t>
      </w:r>
      <w:r w:rsidRPr="00FF4A32">
        <w:rPr>
          <w:b/>
          <w:sz w:val="28"/>
          <w:u w:val="single"/>
        </w:rPr>
        <w:t xml:space="preserve">- </w:t>
      </w:r>
      <w:r w:rsidRPr="00A8301D">
        <w:rPr>
          <w:b/>
          <w:sz w:val="28"/>
          <w:u w:val="single"/>
        </w:rPr>
        <w:t>JUnit Back-end Testing</w:t>
      </w:r>
    </w:p>
    <w:p w14:paraId="32AFB56D" w14:textId="57BB26AB" w:rsidR="00A8301D" w:rsidRDefault="00A8301D" w:rsidP="00A8301D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Team-</w:t>
      </w:r>
      <w:r w:rsidR="008408D4">
        <w:rPr>
          <w:b/>
          <w:sz w:val="28"/>
          <w:u w:val="single"/>
        </w:rPr>
        <w:t>2</w:t>
      </w:r>
    </w:p>
    <w:p w14:paraId="78AE8207" w14:textId="3D18297B" w:rsidR="00D62C2D" w:rsidRPr="00D65FEF" w:rsidRDefault="00E353B4" w:rsidP="00A8301D">
      <w:pPr>
        <w:jc w:val="center"/>
        <w:rPr>
          <w:b/>
          <w:color w:val="FF0000"/>
          <w:sz w:val="28"/>
          <w:u w:val="single"/>
        </w:rPr>
      </w:pPr>
      <w:r w:rsidRPr="00D65FEF">
        <w:rPr>
          <w:b/>
          <w:color w:val="FF0000"/>
          <w:sz w:val="28"/>
          <w:u w:val="single"/>
        </w:rPr>
        <w:t xml:space="preserve">Need to add hyperlinks </w:t>
      </w:r>
      <w:r w:rsidR="00E54922" w:rsidRPr="00D65FEF">
        <w:rPr>
          <w:b/>
          <w:color w:val="FF0000"/>
          <w:sz w:val="28"/>
          <w:u w:val="single"/>
        </w:rPr>
        <w:t xml:space="preserve">for these sections </w:t>
      </w:r>
    </w:p>
    <w:p w14:paraId="19CFE2F4" w14:textId="77777777" w:rsidR="004532FA" w:rsidRDefault="004532FA"/>
    <w:p w14:paraId="574261A3" w14:textId="77777777" w:rsidR="00ED42A1" w:rsidRPr="0099254A" w:rsidRDefault="00ED42A1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bookmarkStart w:id="0" w:name="OLE_LINK11"/>
      <w:r w:rsidRPr="0099254A">
        <w:rPr>
          <w:b/>
          <w:u w:val="single"/>
        </w:rPr>
        <w:t>Test Links Section:</w:t>
      </w:r>
    </w:p>
    <w:bookmarkEnd w:id="0"/>
    <w:p w14:paraId="28A8907E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va source code </w:t>
      </w:r>
      <w:hyperlink r:id="rId5" w:history="1">
        <w:r w:rsidRPr="00ED42A1">
          <w:rPr>
            <w:rStyle w:val="Hyperlink"/>
          </w:rPr>
          <w:t>JavaSource.zip</w:t>
        </w:r>
      </w:hyperlink>
    </w:p>
    <w:p w14:paraId="65BC094A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Test Case Tables (xls) format </w:t>
      </w:r>
      <w:hyperlink r:id="rId6" w:history="1">
        <w:r w:rsidR="00307C32" w:rsidRPr="00307C32">
          <w:rPr>
            <w:rStyle w:val="Hyperlink"/>
          </w:rPr>
          <w:t>TestCasesExcelxls.zip</w:t>
        </w:r>
      </w:hyperlink>
    </w:p>
    <w:p w14:paraId="79BD3BB7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CoCo results </w:t>
      </w:r>
      <w:hyperlink r:id="rId7" w:history="1">
        <w:r w:rsidRPr="00ED42A1">
          <w:rPr>
            <w:rStyle w:val="Hyperlink"/>
          </w:rPr>
          <w:t>jacocoTestResults.zip</w:t>
        </w:r>
      </w:hyperlink>
    </w:p>
    <w:p w14:paraId="6BA8C1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PIT Results </w:t>
      </w:r>
      <w:hyperlink r:id="rId8" w:history="1">
        <w:r w:rsidRPr="00ED42A1">
          <w:rPr>
            <w:rStyle w:val="Hyperlink"/>
          </w:rPr>
          <w:t>pitTestResults.zip</w:t>
        </w:r>
      </w:hyperlink>
    </w:p>
    <w:p w14:paraId="441567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Excel test files </w:t>
      </w:r>
      <w:hyperlink r:id="rId9" w:history="1">
        <w:r w:rsidRPr="00ED42A1">
          <w:rPr>
            <w:rStyle w:val="Hyperlink"/>
          </w:rPr>
          <w:t>TestCasesExcelFiles.zip</w:t>
        </w:r>
      </w:hyperlink>
    </w:p>
    <w:p w14:paraId="0431A041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unit test files </w:t>
      </w:r>
      <w:hyperlink r:id="rId10" w:history="1">
        <w:r w:rsidRPr="00ED42A1">
          <w:rPr>
            <w:rStyle w:val="Hyperlink"/>
          </w:rPr>
          <w:t>JUnitTestCases.zip</w:t>
        </w:r>
      </w:hyperlink>
    </w:p>
    <w:p w14:paraId="7EDD9AE7" w14:textId="77777777" w:rsidR="0099254A" w:rsidRDefault="0099254A" w:rsidP="0099254A">
      <w:pPr>
        <w:pStyle w:val="ListParagraph"/>
        <w:ind w:left="1080"/>
        <w:rPr>
          <w:b/>
          <w:u w:val="single"/>
        </w:rPr>
      </w:pPr>
    </w:p>
    <w:p w14:paraId="168C8017" w14:textId="6C794234" w:rsidR="0099254A" w:rsidRDefault="000E4F00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Junit Report</w:t>
      </w:r>
      <w:r w:rsidR="0099254A" w:rsidRPr="0099254A">
        <w:rPr>
          <w:b/>
          <w:u w:val="single"/>
        </w:rPr>
        <w:t xml:space="preserve"> Section:</w:t>
      </w:r>
    </w:p>
    <w:p w14:paraId="02EDB058" w14:textId="77777777" w:rsidR="00AD4206" w:rsidRDefault="00AD4206" w:rsidP="00AD4206">
      <w:pPr>
        <w:pStyle w:val="ListParagraph"/>
        <w:rPr>
          <w:b/>
          <w:u w:val="single"/>
        </w:rPr>
      </w:pPr>
    </w:p>
    <w:p w14:paraId="38F72480" w14:textId="77777777" w:rsidR="00AD4206" w:rsidRPr="0099254A" w:rsidRDefault="00AD4206" w:rsidP="00AD4206">
      <w:pPr>
        <w:pStyle w:val="ListParagraph"/>
        <w:rPr>
          <w:b/>
          <w:u w:val="single"/>
        </w:rPr>
      </w:pPr>
    </w:p>
    <w:p w14:paraId="7392BF5C" w14:textId="09D789AD" w:rsidR="00AD4206" w:rsidRPr="009A6024" w:rsidRDefault="00AD4206" w:rsidP="00AD4206">
      <w:pPr>
        <w:pStyle w:val="Heading1"/>
        <w:spacing w:before="0"/>
      </w:pPr>
      <w:bookmarkStart w:id="1" w:name="OLE_LINK18"/>
      <w:bookmarkStart w:id="2" w:name="OLE_LINK19"/>
      <w:r w:rsidRPr="000E4F00">
        <w:rPr>
          <w:rStyle w:val="BookTitle"/>
        </w:rPr>
        <w:t xml:space="preserve">Section </w:t>
      </w:r>
      <w:r>
        <w:rPr>
          <w:rStyle w:val="BookTitle"/>
        </w:rPr>
        <w:t>1</w:t>
      </w:r>
      <w:r w:rsidRPr="000E4F00">
        <w:rPr>
          <w:rStyle w:val="BookTitle"/>
        </w:rPr>
        <w:t xml:space="preserve"> –</w:t>
      </w:r>
      <w:r>
        <w:t>User:</w:t>
      </w:r>
    </w:p>
    <w:p w14:paraId="5FC430BF" w14:textId="3D38314D" w:rsidR="00AD4206" w:rsidRDefault="00AD4206" w:rsidP="00AD420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48EF7C4" w14:textId="1DEE1974" w:rsidR="00AD4206" w:rsidRPr="007500D7" w:rsidRDefault="003815D7" w:rsidP="00AD4206">
      <w:pPr>
        <w:ind w:left="1440" w:firstLine="720"/>
      </w:pPr>
      <w:hyperlink r:id="rId11" w:history="1">
        <w:r w:rsidR="00AD4206" w:rsidRPr="007500D7">
          <w:rPr>
            <w:rStyle w:val="Hyperlink"/>
          </w:rPr>
          <w:t>TestCasesExcelxls\UsersTest.xlsx</w:t>
        </w:r>
      </w:hyperlink>
      <w:r w:rsidR="00A506D5">
        <w:rPr>
          <w:rStyle w:val="Hyperlink"/>
        </w:rPr>
        <w:t xml:space="preserve">    </w:t>
      </w:r>
      <w:r w:rsidR="00A506D5" w:rsidRPr="00E74087">
        <w:rPr>
          <w:rStyle w:val="Hyperlink"/>
          <w:color w:val="FF0000"/>
        </w:rPr>
        <w:t>(hyperlink of the test case file)</w:t>
      </w:r>
    </w:p>
    <w:p w14:paraId="7BC3CEA6" w14:textId="2FB499D6" w:rsidR="00AD4206" w:rsidRDefault="00AD4206" w:rsidP="00AD4206">
      <w:pPr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2 – JaCoCo Coverage Summary:</w:t>
      </w:r>
    </w:p>
    <w:p w14:paraId="21DBBC34" w14:textId="77777777" w:rsidR="00AD4206" w:rsidRDefault="00AD4206" w:rsidP="00AD4206">
      <w:pPr>
        <w:ind w:left="2160"/>
      </w:pPr>
      <w:r>
        <w:t>We have achieved 100% JaCoCo coverage.</w:t>
      </w:r>
    </w:p>
    <w:p w14:paraId="05CFE126" w14:textId="3F9BB0EF" w:rsidR="00AD4206" w:rsidRDefault="00AD4206" w:rsidP="00AD420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A506D5">
        <w:rPr>
          <w:rStyle w:val="Heading2Char"/>
        </w:rPr>
        <w:t>1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12FD2282" w14:textId="3834D37A" w:rsidR="00AD4206" w:rsidRDefault="00AD4206" w:rsidP="00AD4206">
      <w:pPr>
        <w:ind w:left="2160"/>
      </w:pPr>
      <w:r>
        <w:t xml:space="preserve">We have passed Pit Test with </w:t>
      </w:r>
      <w:r w:rsidR="00BE72B1">
        <w:t>9</w:t>
      </w:r>
      <w:r w:rsidR="00642259">
        <w:t>0</w:t>
      </w:r>
      <w:r>
        <w:t>% mutators killed.</w:t>
      </w:r>
    </w:p>
    <w:p w14:paraId="5DA1D020" w14:textId="23BA4F8B" w:rsidR="00D043B3" w:rsidRDefault="00D043B3" w:rsidP="00D043B3"/>
    <w:p w14:paraId="1F153274" w14:textId="77777777" w:rsidR="00D043B3" w:rsidRDefault="00D043B3" w:rsidP="00D043B3">
      <w:r>
        <w:t xml:space="preserve">The coverage that we could not be covered for PIT mutation was because of the following Mutators surviving- </w:t>
      </w:r>
    </w:p>
    <w:p w14:paraId="08667A48" w14:textId="533F7CF2" w:rsidR="00D043B3" w:rsidRPr="006B6D81" w:rsidRDefault="00D043B3" w:rsidP="006B6D81">
      <w:pPr>
        <w:pStyle w:val="ListParagraph"/>
        <w:numPr>
          <w:ilvl w:val="0"/>
          <w:numId w:val="6"/>
        </w:numPr>
        <w:rPr>
          <w:rFonts w:eastAsia="Times New Roman"/>
          <w:b/>
          <w:bCs/>
        </w:rPr>
      </w:pPr>
      <w:r w:rsidRPr="006B6D81">
        <w:rPr>
          <w:rFonts w:eastAsia="Times New Roman"/>
          <w:b/>
          <w:bCs/>
        </w:rPr>
        <w:t>Removed conditional – replaced equality check with true – SURVIVED</w:t>
      </w:r>
    </w:p>
    <w:p w14:paraId="26F7DCB4" w14:textId="0C6966A7" w:rsidR="00D043B3" w:rsidRPr="006B6D81" w:rsidRDefault="00D043B3" w:rsidP="006B6D81">
      <w:pPr>
        <w:pStyle w:val="ListParagraph"/>
        <w:numPr>
          <w:ilvl w:val="0"/>
          <w:numId w:val="6"/>
        </w:numPr>
        <w:rPr>
          <w:b/>
          <w:bCs/>
        </w:rPr>
      </w:pPr>
      <w:r w:rsidRPr="006B6D81">
        <w:rPr>
          <w:rFonts w:eastAsia="Times New Roman"/>
          <w:b/>
          <w:bCs/>
        </w:rPr>
        <w:t xml:space="preserve">Substituted 0 with 1 </w:t>
      </w:r>
      <w:r w:rsidRPr="006B6D81">
        <w:rPr>
          <w:b/>
          <w:bCs/>
        </w:rPr>
        <w:t xml:space="preserve"> </w:t>
      </w:r>
    </w:p>
    <w:p w14:paraId="3D8A3AE6" w14:textId="16571CC8" w:rsidR="00D043B3" w:rsidRDefault="00D043B3" w:rsidP="00D043B3">
      <w:r>
        <w:t xml:space="preserve"> </w:t>
      </w:r>
    </w:p>
    <w:p w14:paraId="10561984" w14:textId="521D8D22" w:rsidR="00381666" w:rsidRDefault="00381666" w:rsidP="00381666"/>
    <w:p w14:paraId="16A3F60E" w14:textId="3CC79373" w:rsidR="00381666" w:rsidRPr="009A6024" w:rsidRDefault="00381666" w:rsidP="00381666">
      <w:pPr>
        <w:pStyle w:val="Heading1"/>
        <w:spacing w:before="0"/>
      </w:pPr>
      <w:r w:rsidRPr="000E4F00">
        <w:rPr>
          <w:rStyle w:val="BookTitle"/>
        </w:rPr>
        <w:t xml:space="preserve">Section </w:t>
      </w:r>
      <w:r>
        <w:rPr>
          <w:rStyle w:val="BookTitle"/>
        </w:rPr>
        <w:t>2</w:t>
      </w:r>
      <w:r w:rsidRPr="000E4F00">
        <w:rPr>
          <w:rStyle w:val="BookTitle"/>
        </w:rPr>
        <w:t xml:space="preserve"> –</w:t>
      </w:r>
      <w:r>
        <w:t>UsersError</w:t>
      </w:r>
      <w:r w:rsidR="00642259">
        <w:t>Msgs</w:t>
      </w:r>
      <w:r>
        <w:t>:</w:t>
      </w:r>
    </w:p>
    <w:p w14:paraId="2B2334D4" w14:textId="419E852C" w:rsidR="00381666" w:rsidRDefault="00381666" w:rsidP="0038166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 w:rsidR="001D0DB0">
        <w:rPr>
          <w:rStyle w:val="Heading2Char"/>
        </w:rPr>
        <w:t>2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0AE7645" w14:textId="77777777" w:rsidR="00381666" w:rsidRPr="007500D7" w:rsidRDefault="003815D7" w:rsidP="00381666">
      <w:pPr>
        <w:ind w:left="1440" w:firstLine="720"/>
      </w:pPr>
      <w:hyperlink r:id="rId12" w:history="1">
        <w:r w:rsidR="00381666" w:rsidRPr="007500D7">
          <w:rPr>
            <w:rStyle w:val="Hyperlink"/>
          </w:rPr>
          <w:t>TestCasesExcelxls\UsersTest.xlsx</w:t>
        </w:r>
      </w:hyperlink>
      <w:r w:rsidR="00381666">
        <w:rPr>
          <w:rStyle w:val="Hyperlink"/>
        </w:rPr>
        <w:t xml:space="preserve">    </w:t>
      </w:r>
      <w:r w:rsidR="00381666" w:rsidRPr="00E74087">
        <w:rPr>
          <w:rStyle w:val="Hyperlink"/>
          <w:color w:val="FF0000"/>
        </w:rPr>
        <w:t>(hyperlink of the test case file)</w:t>
      </w:r>
    </w:p>
    <w:p w14:paraId="3FFBF2F5" w14:textId="1CF1C718" w:rsidR="00381666" w:rsidRDefault="00381666" w:rsidP="00381666">
      <w:pPr>
        <w:ind w:left="720"/>
      </w:pPr>
      <w:r w:rsidRPr="000E4F00">
        <w:rPr>
          <w:rStyle w:val="Heading2Char"/>
        </w:rPr>
        <w:lastRenderedPageBreak/>
        <w:t xml:space="preserve">Section </w:t>
      </w:r>
      <w:r w:rsidR="001D0DB0">
        <w:rPr>
          <w:rStyle w:val="Heading2Char"/>
        </w:rPr>
        <w:t>2</w:t>
      </w:r>
      <w:r w:rsidRPr="000E4F00">
        <w:rPr>
          <w:rStyle w:val="Heading2Char"/>
        </w:rPr>
        <w:t>.2 – JaCoCo Coverage Summary:</w:t>
      </w:r>
    </w:p>
    <w:p w14:paraId="3FA47C31" w14:textId="77777777" w:rsidR="00381666" w:rsidRDefault="00381666" w:rsidP="00381666">
      <w:pPr>
        <w:ind w:left="2160"/>
      </w:pPr>
      <w:r>
        <w:t>We have achieved 100% JaCoCo coverage.</w:t>
      </w:r>
    </w:p>
    <w:p w14:paraId="243D4B47" w14:textId="0FC896AA" w:rsidR="00381666" w:rsidRDefault="00381666" w:rsidP="0038166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1D0DB0">
        <w:rPr>
          <w:rStyle w:val="Heading2Char"/>
        </w:rPr>
        <w:t>2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5E7DB6B6" w14:textId="37E9CF63" w:rsidR="00381666" w:rsidRDefault="00381666" w:rsidP="00381666">
      <w:pPr>
        <w:ind w:left="2160"/>
      </w:pPr>
      <w:r>
        <w:t>We have passed Pit Test with 9</w:t>
      </w:r>
      <w:r w:rsidR="00642259">
        <w:t>6</w:t>
      </w:r>
      <w:r>
        <w:t>% mutators killed.</w:t>
      </w:r>
    </w:p>
    <w:p w14:paraId="52BC2353" w14:textId="7B63028E" w:rsidR="00381666" w:rsidRDefault="00381666" w:rsidP="00381666"/>
    <w:p w14:paraId="2065F56D" w14:textId="71DFCB9B" w:rsidR="002A5848" w:rsidRDefault="006B6D81" w:rsidP="00381666">
      <w:pPr>
        <w:rPr>
          <w:b/>
          <w:bCs/>
        </w:rPr>
      </w:pPr>
      <w:r>
        <w:t xml:space="preserve">The coverage couldn’t reach because of the following </w:t>
      </w:r>
      <w:r w:rsidRPr="006B6D81">
        <w:rPr>
          <w:b/>
          <w:bCs/>
        </w:rPr>
        <w:t>allowable Exceptions</w:t>
      </w:r>
      <w:r>
        <w:rPr>
          <w:b/>
          <w:bCs/>
        </w:rPr>
        <w:t xml:space="preserve"> –</w:t>
      </w:r>
    </w:p>
    <w:p w14:paraId="32E93CA4" w14:textId="32BC17A6" w:rsidR="006B6D81" w:rsidRPr="006B6D81" w:rsidRDefault="006B6D81" w:rsidP="006B6D81">
      <w:pPr>
        <w:pStyle w:val="ListParagraph"/>
        <w:numPr>
          <w:ilvl w:val="0"/>
          <w:numId w:val="5"/>
        </w:numPr>
        <w:rPr>
          <w:b/>
          <w:bCs/>
        </w:rPr>
      </w:pPr>
      <w:r w:rsidRPr="006B6D81">
        <w:rPr>
          <w:b/>
          <w:bCs/>
        </w:rPr>
        <w:t>Equal to less or Equal</w:t>
      </w:r>
    </w:p>
    <w:p w14:paraId="64D7E962" w14:textId="462DE6A7" w:rsidR="006B6D81" w:rsidRDefault="006B6D81" w:rsidP="006B6D81">
      <w:pPr>
        <w:pStyle w:val="ListParagraph"/>
        <w:numPr>
          <w:ilvl w:val="0"/>
          <w:numId w:val="5"/>
        </w:numPr>
      </w:pPr>
      <w:r w:rsidRPr="006B6D81">
        <w:rPr>
          <w:b/>
          <w:bCs/>
        </w:rPr>
        <w:t>Not equal to greater than</w:t>
      </w:r>
    </w:p>
    <w:p w14:paraId="6793798C" w14:textId="1D48B414" w:rsidR="00A506D5" w:rsidRDefault="006B6D81" w:rsidP="006B6D81">
      <w:r>
        <w:t>Since these are allowable exceptions PIT coverage cannot reach 100%.</w:t>
      </w:r>
    </w:p>
    <w:p w14:paraId="65003235" w14:textId="77777777" w:rsidR="001D0DB0" w:rsidRDefault="001D0DB0" w:rsidP="001D0DB0">
      <w:pPr>
        <w:pStyle w:val="Heading1"/>
        <w:spacing w:before="0"/>
      </w:pPr>
      <w:bookmarkStart w:id="3" w:name="OLE_LINK20"/>
      <w:bookmarkStart w:id="4" w:name="OLE_LINK21"/>
      <w:r>
        <w:rPr>
          <w:rStyle w:val="BookTitle"/>
        </w:rPr>
        <w:t>Section 3 –</w:t>
      </w:r>
      <w:r>
        <w:t xml:space="preserve"> reserve:</w:t>
      </w:r>
    </w:p>
    <w:p w14:paraId="5393165C" w14:textId="77777777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3.1 –</w:t>
      </w:r>
      <w:r>
        <w:t xml:space="preserve"> TestCaseTable:</w:t>
      </w:r>
    </w:p>
    <w:p w14:paraId="4CCDB1F8" w14:textId="77777777" w:rsidR="001D0DB0" w:rsidRDefault="003815D7" w:rsidP="001D0DB0">
      <w:pPr>
        <w:ind w:left="1440" w:firstLine="720"/>
      </w:pPr>
      <w:hyperlink r:id="rId13" w:history="1">
        <w:r w:rsidR="001D0DB0">
          <w:rPr>
            <w:rStyle w:val="Hyperlink"/>
          </w:rPr>
          <w:t>TestCasesExcelxls\ReservationTest.xlsx</w:t>
        </w:r>
      </w:hyperlink>
    </w:p>
    <w:p w14:paraId="0A315C2D" w14:textId="77777777" w:rsidR="001D0DB0" w:rsidRDefault="001D0DB0" w:rsidP="001D0DB0">
      <w:pPr>
        <w:ind w:left="720"/>
      </w:pPr>
      <w:r>
        <w:rPr>
          <w:rStyle w:val="Heading2Char"/>
        </w:rPr>
        <w:t>Section 3.2 – JaCoCo Coverage Summary:</w:t>
      </w:r>
    </w:p>
    <w:p w14:paraId="22A9DF19" w14:textId="77777777" w:rsidR="001D0DB0" w:rsidRDefault="001D0DB0" w:rsidP="001D0DB0">
      <w:pPr>
        <w:ind w:left="2160"/>
      </w:pPr>
      <w:r>
        <w:t>We have achieved 100% JaCoCo coverage.</w:t>
      </w:r>
    </w:p>
    <w:p w14:paraId="69E09720" w14:textId="77777777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3.3 – Pit Test Results(reserve):</w:t>
      </w:r>
    </w:p>
    <w:p w14:paraId="681286AE" w14:textId="77777777" w:rsidR="001D0DB0" w:rsidRDefault="001D0DB0" w:rsidP="001D0DB0">
      <w:pPr>
        <w:ind w:left="2160"/>
      </w:pPr>
      <w:r>
        <w:t>We have passed Pit Test with 87% mutators killed.</w:t>
      </w:r>
    </w:p>
    <w:p w14:paraId="29C5BC2C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21D09A3C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4 –</w:t>
      </w:r>
      <w:r>
        <w:t xml:space="preserve"> reserveErrorMsg:</w:t>
      </w:r>
    </w:p>
    <w:p w14:paraId="5AB9B6C1" w14:textId="77777777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4.1 –</w:t>
      </w:r>
      <w:r>
        <w:t xml:space="preserve"> TestCaseTable:</w:t>
      </w:r>
    </w:p>
    <w:p w14:paraId="21A4E47B" w14:textId="77777777" w:rsidR="001D0DB0" w:rsidRDefault="003815D7" w:rsidP="001D0DB0">
      <w:pPr>
        <w:ind w:left="1440" w:firstLine="720"/>
      </w:pPr>
      <w:hyperlink r:id="rId14" w:history="1">
        <w:r w:rsidR="001D0DB0">
          <w:rPr>
            <w:rStyle w:val="Hyperlink"/>
          </w:rPr>
          <w:t>TestCasesExcelxls\ReservationTest.xlsx</w:t>
        </w:r>
      </w:hyperlink>
    </w:p>
    <w:p w14:paraId="4DDDF868" w14:textId="77777777" w:rsidR="001D0DB0" w:rsidRDefault="001D0DB0" w:rsidP="001D0DB0">
      <w:pPr>
        <w:ind w:left="720"/>
      </w:pPr>
      <w:r>
        <w:rPr>
          <w:rStyle w:val="Heading2Char"/>
        </w:rPr>
        <w:t>Section 4.2 – JaCoCo Coverage Summary:</w:t>
      </w:r>
    </w:p>
    <w:p w14:paraId="578F90AF" w14:textId="77777777" w:rsidR="001D0DB0" w:rsidRDefault="001D0DB0" w:rsidP="001D0DB0">
      <w:pPr>
        <w:ind w:left="2160"/>
      </w:pPr>
      <w:r>
        <w:t>We have achieved 100% JaCoCo coverage.</w:t>
      </w:r>
    </w:p>
    <w:bookmarkEnd w:id="3"/>
    <w:bookmarkEnd w:id="4"/>
    <w:p w14:paraId="39AE80C9" w14:textId="77777777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4.3 – Pit Test Results(reserveErrorMsgs):</w:t>
      </w:r>
    </w:p>
    <w:p w14:paraId="768F787B" w14:textId="77777777" w:rsidR="001D0DB0" w:rsidRDefault="001D0DB0" w:rsidP="001D0DB0">
      <w:pPr>
        <w:ind w:left="2160"/>
      </w:pPr>
      <w:r>
        <w:t>We have passed Pit Test with 75% mutators killed.</w:t>
      </w:r>
    </w:p>
    <w:p w14:paraId="790E023D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2978CC3B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5 –</w:t>
      </w:r>
      <w:r>
        <w:t xml:space="preserve"> Events:</w:t>
      </w:r>
    </w:p>
    <w:p w14:paraId="1A3FC6D5" w14:textId="5ECD07EA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5.1 –</w:t>
      </w:r>
      <w:r>
        <w:t xml:space="preserve"> TestCaseTable:</w:t>
      </w:r>
    </w:p>
    <w:p w14:paraId="1BBB933A" w14:textId="77777777" w:rsidR="001D0DB0" w:rsidRDefault="003815D7" w:rsidP="001D0DB0">
      <w:pPr>
        <w:ind w:left="1440" w:firstLine="720"/>
      </w:pPr>
      <w:hyperlink r:id="rId15" w:history="1">
        <w:r w:rsidR="001D0DB0">
          <w:rPr>
            <w:rStyle w:val="Hyperlink"/>
          </w:rPr>
          <w:t>TestCasesExcelxls\ReservationTest.xlsx</w:t>
        </w:r>
      </w:hyperlink>
    </w:p>
    <w:p w14:paraId="060BD43E" w14:textId="1EE41298" w:rsidR="001D0DB0" w:rsidRDefault="001D0DB0" w:rsidP="001D0DB0">
      <w:pPr>
        <w:ind w:left="720"/>
      </w:pPr>
      <w:r>
        <w:rPr>
          <w:rStyle w:val="Heading2Char"/>
        </w:rPr>
        <w:lastRenderedPageBreak/>
        <w:t>Section 5.2 – JaCoCo Coverage Summary:</w:t>
      </w:r>
    </w:p>
    <w:p w14:paraId="0ED9FC88" w14:textId="77777777" w:rsidR="001D0DB0" w:rsidRDefault="001D0DB0" w:rsidP="001D0DB0">
      <w:pPr>
        <w:ind w:left="2160"/>
      </w:pPr>
      <w:r>
        <w:t>We have achieved 100% JaCoCo coverage.</w:t>
      </w:r>
    </w:p>
    <w:p w14:paraId="5BB9B51C" w14:textId="4AF8F88B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5.3 – Pit Test Results(reserve):</w:t>
      </w:r>
    </w:p>
    <w:p w14:paraId="7E65ECDA" w14:textId="77777777" w:rsidR="001D0DB0" w:rsidRDefault="001D0DB0" w:rsidP="001D0DB0">
      <w:pPr>
        <w:ind w:left="2160"/>
      </w:pPr>
      <w:r>
        <w:t>We have passed Pit Test with 99% mutators killed.</w:t>
      </w:r>
    </w:p>
    <w:p w14:paraId="273C66CD" w14:textId="77777777" w:rsidR="001D0DB0" w:rsidRDefault="001D0DB0" w:rsidP="001D0DB0">
      <w:pPr>
        <w:ind w:left="2160"/>
      </w:pPr>
      <w:r>
        <w:t>The remaining mutators are mentioned in the Allowable PIT exceptions document given.</w:t>
      </w:r>
    </w:p>
    <w:p w14:paraId="534086D6" w14:textId="77777777" w:rsidR="001D0DB0" w:rsidRDefault="001D0DB0" w:rsidP="001D0DB0">
      <w:pPr>
        <w:pStyle w:val="Heading1"/>
        <w:spacing w:before="0"/>
      </w:pPr>
      <w:r>
        <w:rPr>
          <w:rStyle w:val="BookTitle"/>
        </w:rPr>
        <w:t>Section 6 –</w:t>
      </w:r>
      <w:r>
        <w:t xml:space="preserve"> EventsErrorMsg:</w:t>
      </w:r>
    </w:p>
    <w:p w14:paraId="6D819AB4" w14:textId="2B915958" w:rsidR="001D0DB0" w:rsidRDefault="001D0DB0" w:rsidP="001D0DB0">
      <w:pPr>
        <w:pStyle w:val="Heading2"/>
        <w:spacing w:before="0"/>
        <w:ind w:left="720"/>
      </w:pPr>
      <w:r>
        <w:rPr>
          <w:rStyle w:val="Heading2Char"/>
        </w:rPr>
        <w:t>Section 6.1 –</w:t>
      </w:r>
      <w:r>
        <w:t xml:space="preserve"> TestCaseTable:</w:t>
      </w:r>
    </w:p>
    <w:p w14:paraId="2018D8DD" w14:textId="77777777" w:rsidR="001D0DB0" w:rsidRDefault="003815D7" w:rsidP="001D0DB0">
      <w:pPr>
        <w:ind w:left="1440" w:firstLine="720"/>
      </w:pPr>
      <w:hyperlink r:id="rId16" w:history="1">
        <w:r w:rsidR="001D0DB0">
          <w:rPr>
            <w:rStyle w:val="Hyperlink"/>
          </w:rPr>
          <w:t>TestCasesExcelxls\ReservationTest.xlsx</w:t>
        </w:r>
      </w:hyperlink>
    </w:p>
    <w:p w14:paraId="7444584B" w14:textId="3C047A49" w:rsidR="001D0DB0" w:rsidRDefault="001D0DB0" w:rsidP="001D0DB0">
      <w:pPr>
        <w:ind w:left="720"/>
      </w:pPr>
      <w:r>
        <w:rPr>
          <w:rStyle w:val="Heading2Char"/>
        </w:rPr>
        <w:t>Section 6.2 – JaCoCo Coverage Summary:</w:t>
      </w:r>
    </w:p>
    <w:p w14:paraId="7CFC366B" w14:textId="77777777" w:rsidR="001D0DB0" w:rsidRDefault="001D0DB0" w:rsidP="001D0DB0">
      <w:pPr>
        <w:ind w:left="2160"/>
      </w:pPr>
      <w:r>
        <w:t>We have achieved 100% JaCoCo coverage.</w:t>
      </w:r>
    </w:p>
    <w:p w14:paraId="72C0ACC4" w14:textId="6D6528B3" w:rsidR="001D0DB0" w:rsidRDefault="001D0DB0" w:rsidP="001D0DB0">
      <w:pPr>
        <w:ind w:left="720"/>
        <w:rPr>
          <w:rStyle w:val="Heading2Char"/>
        </w:rPr>
      </w:pPr>
      <w:r>
        <w:rPr>
          <w:rStyle w:val="Heading2Char"/>
        </w:rPr>
        <w:t>Section 6.3 – Pit Test Results(reserveErrorMsgs):</w:t>
      </w:r>
    </w:p>
    <w:p w14:paraId="64B0CBD2" w14:textId="77777777" w:rsidR="001D0DB0" w:rsidRDefault="001D0DB0" w:rsidP="001D0DB0">
      <w:pPr>
        <w:ind w:left="2160"/>
      </w:pPr>
      <w:r>
        <w:t>We have passed Pit Test with 100% mutators killed.</w:t>
      </w:r>
    </w:p>
    <w:p w14:paraId="5EFF3932" w14:textId="77777777" w:rsidR="003815D7" w:rsidRDefault="003815D7" w:rsidP="001D0DB0">
      <w:pPr>
        <w:ind w:left="2160"/>
      </w:pPr>
    </w:p>
    <w:p w14:paraId="041EA3D5" w14:textId="769A382C" w:rsidR="003815D7" w:rsidRDefault="003815D7" w:rsidP="001D0DB0">
      <w:pPr>
        <w:ind w:left="2160"/>
      </w:pPr>
      <w:r>
        <w:t>test</w:t>
      </w:r>
    </w:p>
    <w:p w14:paraId="09313637" w14:textId="77777777" w:rsidR="001D0DB0" w:rsidRDefault="001D0DB0" w:rsidP="006B6D81"/>
    <w:bookmarkEnd w:id="1"/>
    <w:bookmarkEnd w:id="2"/>
    <w:p w14:paraId="7A6F7700" w14:textId="77777777" w:rsidR="00A506D5" w:rsidRDefault="00A506D5" w:rsidP="00AD4206">
      <w:pPr>
        <w:ind w:left="2160"/>
      </w:pPr>
    </w:p>
    <w:sectPr w:rsidR="00A506D5" w:rsidSect="00635A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20112"/>
    <w:multiLevelType w:val="hybridMultilevel"/>
    <w:tmpl w:val="E286B7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DE3521"/>
    <w:multiLevelType w:val="hybridMultilevel"/>
    <w:tmpl w:val="CF22E2F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4C7"/>
    <w:multiLevelType w:val="hybridMultilevel"/>
    <w:tmpl w:val="40AC8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7722D"/>
    <w:multiLevelType w:val="hybridMultilevel"/>
    <w:tmpl w:val="B09A83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D1BBF"/>
    <w:multiLevelType w:val="hybridMultilevel"/>
    <w:tmpl w:val="52E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36967"/>
    <w:multiLevelType w:val="hybridMultilevel"/>
    <w:tmpl w:val="F64C7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191569">
    <w:abstractNumId w:val="4"/>
  </w:num>
  <w:num w:numId="2" w16cid:durableId="1714386456">
    <w:abstractNumId w:val="1"/>
  </w:num>
  <w:num w:numId="3" w16cid:durableId="1464422634">
    <w:abstractNumId w:val="0"/>
  </w:num>
  <w:num w:numId="4" w16cid:durableId="174081689">
    <w:abstractNumId w:val="3"/>
  </w:num>
  <w:num w:numId="5" w16cid:durableId="773132560">
    <w:abstractNumId w:val="5"/>
  </w:num>
  <w:num w:numId="6" w16cid:durableId="15237434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czszQxszA2MjZR0lEKTi0uzszPAykwrgUALb55/iwAAAA="/>
  </w:docVars>
  <w:rsids>
    <w:rsidRoot w:val="00457C44"/>
    <w:rsid w:val="000E4F00"/>
    <w:rsid w:val="001D0DB0"/>
    <w:rsid w:val="002A5848"/>
    <w:rsid w:val="00307C32"/>
    <w:rsid w:val="00354B23"/>
    <w:rsid w:val="003815D7"/>
    <w:rsid w:val="00381666"/>
    <w:rsid w:val="00411669"/>
    <w:rsid w:val="004532FA"/>
    <w:rsid w:val="00457C44"/>
    <w:rsid w:val="00635A3B"/>
    <w:rsid w:val="00642259"/>
    <w:rsid w:val="006B6D81"/>
    <w:rsid w:val="007500D7"/>
    <w:rsid w:val="00834277"/>
    <w:rsid w:val="008408D4"/>
    <w:rsid w:val="0099254A"/>
    <w:rsid w:val="009A6024"/>
    <w:rsid w:val="00A506D5"/>
    <w:rsid w:val="00A8301D"/>
    <w:rsid w:val="00AD4206"/>
    <w:rsid w:val="00B63C9A"/>
    <w:rsid w:val="00BE72B1"/>
    <w:rsid w:val="00D043B3"/>
    <w:rsid w:val="00D62C2D"/>
    <w:rsid w:val="00D65FEF"/>
    <w:rsid w:val="00E353B4"/>
    <w:rsid w:val="00E54922"/>
    <w:rsid w:val="00E74087"/>
    <w:rsid w:val="00ED42A1"/>
    <w:rsid w:val="00F4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C517E"/>
  <w15:docId w15:val="{213A83EA-807B-43DA-8006-181B4BCB6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01D"/>
  </w:style>
  <w:style w:type="paragraph" w:styleId="Heading1">
    <w:name w:val="heading 1"/>
    <w:basedOn w:val="Normal"/>
    <w:next w:val="Normal"/>
    <w:link w:val="Heading1Char"/>
    <w:uiPriority w:val="9"/>
    <w:qFormat/>
    <w:rsid w:val="00A83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F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2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2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2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42A1"/>
    <w:rPr>
      <w:color w:val="954F72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0E4F00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0E4F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4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itTestResults.zip" TargetMode="External"/><Relationship Id="rId13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jacocoTestResults.zip" TargetMode="External"/><Relationship Id="rId12" Type="http://schemas.openxmlformats.org/officeDocument/2006/relationships/hyperlink" Target="TestCasesExcelxls/UsersTest.xls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" Type="http://schemas.openxmlformats.org/officeDocument/2006/relationships/numbering" Target="numbering.xml"/><Relationship Id="rId6" Type="http://schemas.openxmlformats.org/officeDocument/2006/relationships/hyperlink" Target="TestCasesExcelxls.zip" TargetMode="External"/><Relationship Id="rId11" Type="http://schemas.openxmlformats.org/officeDocument/2006/relationships/hyperlink" Target="TestCasesExcelxls/UsersTest.xlsx" TargetMode="External"/><Relationship Id="rId5" Type="http://schemas.openxmlformats.org/officeDocument/2006/relationships/hyperlink" Target="JavaSource.zip" TargetMode="External"/><Relationship Id="rId15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Relationship Id="rId10" Type="http://schemas.openxmlformats.org/officeDocument/2006/relationships/hyperlink" Target="JUnitTestCases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stCasesExcelFiles.zip" TargetMode="External"/><Relationship Id="rId14" Type="http://schemas.openxmlformats.org/officeDocument/2006/relationships/hyperlink" Target="file:///C:\Users\manir\Documents\SEM%206(fall%2020)\CSE%206321(AT)\Project\A03%20-%20Full%20backend%20testing%20(JUnit,%20Jacoco,%20PIT)\Files\TestCasesExcelxls\ReservationTest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563</Words>
  <Characters>321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zad ul Islam</dc:creator>
  <cp:keywords/>
  <dc:description/>
  <cp:lastModifiedBy>Sightstone King</cp:lastModifiedBy>
  <cp:revision>24</cp:revision>
  <dcterms:created xsi:type="dcterms:W3CDTF">2019-03-24T22:31:00Z</dcterms:created>
  <dcterms:modified xsi:type="dcterms:W3CDTF">2023-08-24T15:55:00Z</dcterms:modified>
</cp:coreProperties>
</file>